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Thailand</w:t>
      </w:r>
      <w:r>
        <w:t xml:space="preserve"> </w:t>
      </w:r>
      <w:r>
        <w:t xml:space="preserve">Bangkok</w:t>
      </w:r>
    </w:p>
    <w:bookmarkStart w:id="21" w:name="X342ae93dca46c8f5d1285f2c3cbb47771c94209"/>
    <w:p>
      <w:pPr>
        <w:pStyle w:val="Heading1"/>
      </w:pPr>
      <w:r>
        <w:t xml:space="preserve">Scholarship Application Letter for Data Scientist Program in Thailand Bangkok</w:t>
      </w:r>
    </w:p>
    <w:p>
      <w:pPr>
        <w:pStyle w:val="FirstParagraph"/>
      </w:pPr>
      <w:r>
        <w:t xml:space="preserve">[Your Name]</w:t>
      </w:r>
      <w:r>
        <w:br/>
      </w:r>
      <w:r>
        <w:t xml:space="preserve">[Your Address]</w:t>
      </w:r>
      <w:r>
        <w:br/>
      </w:r>
      <w:r>
        <w:t xml:space="preserve">Bangkok, Thailand</w:t>
      </w:r>
      <w:r>
        <w:br/>
      </w:r>
      <w:r>
        <w:t xml:space="preserve">[Date]</w:t>
      </w:r>
    </w:p>
    <w:p>
      <w:pPr>
        <w:pStyle w:val="BodyText"/>
      </w:pPr>
      <w:r>
        <w:t xml:space="preserve">Admissions Committee</w:t>
      </w:r>
      <w:r>
        <w:br/>
      </w:r>
      <w:r>
        <w:t xml:space="preserve">[University/Organization Name]</w:t>
      </w:r>
      <w:r>
        <w:br/>
      </w:r>
      <w:r>
        <w:t xml:space="preserve">Thailand Bangkok</w:t>
      </w:r>
      <w:r>
        <w:br/>
      </w:r>
      <w:r>
        <w:t xml:space="preserve">Thailand</w:t>
      </w:r>
    </w:p>
    <w:bookmarkStart w:id="20" w:name="Xfbead6964927236e32e3313d02a8cb56d024592"/>
    <w:p>
      <w:pPr>
        <w:pStyle w:val="Heading2"/>
      </w:pPr>
      <w:r>
        <w:t xml:space="preserve">Subject: Scholarship Application for Advanced Data Scientist Program in Thailand Bangkok</w:t>
      </w:r>
    </w:p>
    <w:p>
      <w:pPr>
        <w:pStyle w:val="FirstParagraph"/>
      </w:pPr>
      <w:r>
        <w:t xml:space="preserve">Dear Admissions Committee,</w:t>
      </w:r>
    </w:p>
    <w:p>
      <w:pPr>
        <w:pStyle w:val="BodyText"/>
      </w:pPr>
      <w:r>
        <w:t xml:space="preserve">It is with profound enthusiasm and unwavering dedication that I submit my application for the prestigious scholarship to pursue a Master’s degree in Data Science at [University Name] in Thailand Bangkok. As a highly motivated academic with a robust foundation in statistics, machine learning, and programming—coupled with a deep commitment to leveraging data for societal impact—I believe this program represents the pivotal step toward becoming an influential</w:t>
      </w:r>
      <w:r>
        <w:t xml:space="preserve"> </w:t>
      </w:r>
      <w:r>
        <w:rPr>
          <w:bCs/>
          <w:b/>
        </w:rPr>
        <w:t xml:space="preserve">Data Scientist</w:t>
      </w:r>
      <w:r>
        <w:t xml:space="preserve"> </w:t>
      </w:r>
      <w:r>
        <w:t xml:space="preserve">who can drive innovation within Thailand’s rapidly evolving digital landscape. This Scholarship Application Letter articulates not only my academic trajectory but also my vision for contributing to Thailand Bangkok’s emergence as a Southeast Asian hub for technological excellence.</w:t>
      </w:r>
    </w:p>
    <w:p>
      <w:pPr>
        <w:pStyle w:val="BodyText"/>
      </w:pPr>
      <w:r>
        <w:t xml:space="preserve">My academic journey began with a Bachelor of Science in Computer Science from [Your University], where I graduated with honors (GPA: 3.8/4.0). During my studies, I immersed myself in projects that bridged theoretical rigor and real-world application. For instance, I developed an AI-powered predictive model to optimize traffic flow across urban corridors—using Python, TensorFlow, and GIS tools—to address Bangkok’s chronic congestion challenges. This project earned recognition at the National Data Science Symposium in Thailand and underscored my ability to translate complex data into actionable insights. Subsequently, I interned at [Local Tech Company in Bangkok], where I analyzed consumer behavior datasets for a major e-commerce platform, improving recommendation algorithms by 27%. These experiences crystallized my conviction that mastering advanced analytics is essential for solving pressing problems in Thailand’s context—from healthcare accessibility to sustainable urban planning.</w:t>
      </w:r>
    </w:p>
    <w:p>
      <w:pPr>
        <w:pStyle w:val="BodyText"/>
      </w:pPr>
      <w:r>
        <w:t xml:space="preserve">What draws me specifically to Thailand Bangkok is its unparalleled confluence of academic excellence, industry dynamism, and cultural richness. As Southeast Asia’s leading economic and technological center, Bangkok hosts world-class institutions like Chulalongkorn University, Thammasat University, and the King Mongkut’s Institute of Technology Ladkrabang—each renowned for cutting-edge AI research. The city’s strategic position as a nexus for ASEAN digital transformation aligns perfectly with my aspirations. Thailand’s 2025 Digital Economy Masterplan explicitly prioritizes data-driven governance, while initiatives like the Bangkok Smart City project require skilled</w:t>
      </w:r>
      <w:r>
        <w:t xml:space="preserve"> </w:t>
      </w:r>
      <w:r>
        <w:rPr>
          <w:bCs/>
          <w:b/>
        </w:rPr>
        <w:t xml:space="preserve">Data Scientist</w:t>
      </w:r>
      <w:r>
        <w:t xml:space="preserve">s to harness IoT and big data for public welfare. I am eager to immerse myself in this ecosystem, learning from faculty who collaborate with global tech leaders such as Google, IBM, and Siemens on Thailand-focused projects.</w:t>
      </w:r>
    </w:p>
    <w:p>
      <w:pPr>
        <w:pStyle w:val="BodyText"/>
      </w:pPr>
      <w:r>
        <w:t xml:space="preserve">My professional trajectory further reflects my commitment to this mission. After graduation, I co-founded [Your Startup/Project], a social enterprise using satellite imagery and ML to monitor agricultural water usage in rural Thai provinces—a project directly addressing food security challenges exacerbated by climate change. We partnered with the Department of Agriculture to deploy our solution across 15 communities, reducing water waste by 35%. This venture taught me that ethical data stewardship and culturally attuned analytics are non-negotiable for meaningful impact. I now seek to deepen these skills through advanced coursework in deep learning, natural language processing, and ethical AI governance—precisely what [University Name]’s curriculum offers.</w:t>
      </w:r>
    </w:p>
    <w:p>
      <w:pPr>
        <w:pStyle w:val="BodyText"/>
      </w:pPr>
      <w:r>
        <w:t xml:space="preserve">Financial constraints remain the primary barrier to my academic ambitions. As a first-generation student from a modest background in [Your City/Region], I have managed tuition costs through part-time work, but this has limited my capacity to engage fully in research and internships critical for growth as a</w:t>
      </w:r>
      <w:r>
        <w:t xml:space="preserve"> </w:t>
      </w:r>
      <w:r>
        <w:rPr>
          <w:bCs/>
          <w:b/>
        </w:rPr>
        <w:t xml:space="preserve">Data Scientist</w:t>
      </w:r>
      <w:r>
        <w:t xml:space="preserve">. The scholarship would alleviate this burden, enabling me to dedicate 100% of my efforts to coursework, collaborative projects with Thai industry partners (e.g., True Corporation or SCB), and participation in the university’s Data Science Innovation Lab. This support would be transformative—not merely for me but for Thailand Bangkok’s future. With my technical skills honed through this program, I will contribute immediately to local enterprises tackling issues like flood prediction, healthcare analytics, and tourism optimization, thereby amplifying the city’s reputation as a data-driven innovation capital.</w:t>
      </w:r>
    </w:p>
    <w:p>
      <w:pPr>
        <w:pStyle w:val="BodyText"/>
      </w:pPr>
      <w:r>
        <w:t xml:space="preserve">My long-term vision extends beyond personal achievement. I aim to establish a research center in Thailand Bangkok focused on "AI for Social Good," partnering with government bodies like the National Science and Technology Development Agency (NSTDA) to develop scalable solutions for underserved communities. For example, I propose creating an open-source dataset on air quality in Bangkok using sensor networks, empowering civic groups and policymakers to mitigate pollution-related health crises. This aligns with Thailand’s national goals while positioning local talent at the forefront of global AI ethics discussions—a critical need as</w:t>
      </w:r>
      <w:r>
        <w:t xml:space="preserve"> </w:t>
      </w:r>
      <w:r>
        <w:rPr>
          <w:bCs/>
          <w:b/>
        </w:rPr>
        <w:t xml:space="preserve">Data Scientist</w:t>
      </w:r>
      <w:r>
        <w:t xml:space="preserve"> </w:t>
      </w:r>
      <w:r>
        <w:t xml:space="preserve">roles proliferate across Asia.</w:t>
      </w:r>
    </w:p>
    <w:p>
      <w:pPr>
        <w:pStyle w:val="BodyText"/>
      </w:pPr>
      <w:r>
        <w:t xml:space="preserve">In closing, this Scholarship Application Letter is a testament to my readiness to embrace the challenges and opportunities of studying Data Science in Thailand Bangkok. I bring not only academic rigor but also a profound understanding of how data can uplift Thai society. With the support of this scholarship, I will emerge as an ambassador for excellence—equipped to collaborate with peers in Bangkok’s thriving tech ecosystem, mentor future</w:t>
      </w:r>
      <w:r>
        <w:t xml:space="preserve"> </w:t>
      </w:r>
      <w:r>
        <w:rPr>
          <w:bCs/>
          <w:b/>
        </w:rPr>
        <w:t xml:space="preserve">Data Scientist</w:t>
      </w:r>
      <w:r>
        <w:t xml:space="preserve">s from Thailand, and ensure that my contributions resonate deeply within the cultural and economic fabric of this dynamic city.</w:t>
      </w:r>
    </w:p>
    <w:p>
      <w:pPr>
        <w:pStyle w:val="BodyText"/>
      </w:pPr>
      <w:r>
        <w:t xml:space="preserve">I respectfully request the opportunity to join [University Name]’s Data Science program. Thank you for considering my application. I welcome the chance to discuss how my background aligns with your mission during an interview at your convenience.</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Thailand Bangkok</dc:title>
  <dc:creator/>
  <cp:keywords/>
  <dcterms:created xsi:type="dcterms:W3CDTF">2025-12-10T10:43:22Z</dcterms:created>
  <dcterms:modified xsi:type="dcterms:W3CDTF">2025-12-10T10:43:22Z</dcterms:modified>
</cp:coreProperties>
</file>

<file path=docProps/custom.xml><?xml version="1.0" encoding="utf-8"?>
<Properties xmlns="http://schemas.openxmlformats.org/officeDocument/2006/custom-properties" xmlns:vt="http://schemas.openxmlformats.org/officeDocument/2006/docPropsVTypes"/>
</file>